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herine mathew</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herin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thew</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37 Weeping Willow Dr, Wheeling, IL, USA Wheeling, IL, USA 6009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athew.sherine@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778613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oah</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26/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mayah</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15/2022</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